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13FC6A" w14:textId="77777777" w:rsidR="00305C48" w:rsidRPr="0093280E" w:rsidRDefault="00305C48" w:rsidP="00305C48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93280E">
        <w:rPr>
          <w:rFonts w:ascii="Arial" w:hAnsi="Arial" w:cs="Arial"/>
          <w:b/>
          <w:noProof/>
          <w:sz w:val="24"/>
          <w:szCs w:val="24"/>
          <w:lang w:eastAsia="en-ZA"/>
        </w:rPr>
        <w:drawing>
          <wp:inline distT="0" distB="0" distL="0" distR="0" wp14:anchorId="7137E512" wp14:editId="0AADEACE">
            <wp:extent cx="1249023" cy="786884"/>
            <wp:effectExtent l="0" t="0" r="889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ANSARC Logonew smal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286" cy="79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5AC11" w14:textId="30375213" w:rsidR="008E1FA2" w:rsidRPr="00E95A62" w:rsidRDefault="00A70738" w:rsidP="00344F1D">
      <w:pPr>
        <w:jc w:val="center"/>
        <w:rPr>
          <w:rFonts w:cstheme="minorHAnsi"/>
          <w:b/>
          <w:sz w:val="28"/>
          <w:szCs w:val="28"/>
        </w:rPr>
      </w:pPr>
      <w:r w:rsidRPr="00E95A62">
        <w:rPr>
          <w:rFonts w:cstheme="minorHAnsi"/>
          <w:b/>
          <w:sz w:val="28"/>
          <w:szCs w:val="28"/>
        </w:rPr>
        <w:t>T</w:t>
      </w:r>
      <w:r w:rsidR="0093280E" w:rsidRPr="00E95A62">
        <w:rPr>
          <w:rFonts w:cstheme="minorHAnsi"/>
          <w:b/>
          <w:sz w:val="28"/>
          <w:szCs w:val="28"/>
        </w:rPr>
        <w:t>erms of Reference</w:t>
      </w:r>
      <w:r w:rsidRPr="00E95A62">
        <w:rPr>
          <w:rFonts w:cstheme="minorHAnsi"/>
          <w:b/>
          <w:sz w:val="28"/>
          <w:szCs w:val="28"/>
        </w:rPr>
        <w:t xml:space="preserve">: </w:t>
      </w:r>
      <w:r w:rsidR="008E1FA2" w:rsidRPr="00E95A62">
        <w:rPr>
          <w:rFonts w:cstheme="minorHAnsi"/>
          <w:b/>
          <w:sz w:val="28"/>
          <w:szCs w:val="28"/>
        </w:rPr>
        <w:t xml:space="preserve"> </w:t>
      </w:r>
      <w:r w:rsidR="00A35B8B" w:rsidRPr="00E95A62">
        <w:rPr>
          <w:rFonts w:cstheme="minorHAnsi"/>
          <w:b/>
          <w:sz w:val="28"/>
          <w:szCs w:val="28"/>
        </w:rPr>
        <w:t xml:space="preserve">Laptops, </w:t>
      </w:r>
      <w:r w:rsidR="0015196B">
        <w:rPr>
          <w:rFonts w:cstheme="minorHAnsi"/>
          <w:b/>
          <w:sz w:val="28"/>
          <w:szCs w:val="28"/>
        </w:rPr>
        <w:t>Laser printers, Label printers, Projectors &amp; Mobile Wi-Fi routers</w:t>
      </w:r>
    </w:p>
    <w:p w14:paraId="1D581752" w14:textId="7DFAAF3E" w:rsidR="00344F1D" w:rsidRPr="00E95A62" w:rsidRDefault="0014526A" w:rsidP="00D61AA4">
      <w:pPr>
        <w:rPr>
          <w:rFonts w:ascii="Arial" w:hAnsi="Arial" w:cs="Arial"/>
          <w:b/>
          <w:sz w:val="24"/>
          <w:szCs w:val="24"/>
        </w:rPr>
      </w:pPr>
      <w:r w:rsidRPr="00E95A62">
        <w:rPr>
          <w:rFonts w:ascii="Arial" w:hAnsi="Arial" w:cs="Arial"/>
          <w:b/>
          <w:sz w:val="24"/>
          <w:szCs w:val="24"/>
        </w:rPr>
        <w:t>Background</w:t>
      </w:r>
      <w:r w:rsidR="00344F1D" w:rsidRPr="00E95A62">
        <w:rPr>
          <w:rFonts w:ascii="Arial" w:hAnsi="Arial" w:cs="Arial"/>
          <w:b/>
          <w:sz w:val="24"/>
          <w:szCs w:val="24"/>
        </w:rPr>
        <w:t xml:space="preserve">: </w:t>
      </w:r>
    </w:p>
    <w:p w14:paraId="2BE62982" w14:textId="74FDE12F" w:rsidR="00312312" w:rsidRPr="00E95A62" w:rsidRDefault="00251CE3" w:rsidP="00011407">
      <w:r w:rsidRPr="00E95A62">
        <w:rPr>
          <w:b/>
          <w:bCs/>
        </w:rPr>
        <w:t xml:space="preserve">Client: </w:t>
      </w:r>
      <w:r w:rsidR="007A1B06" w:rsidRPr="00E95A62">
        <w:rPr>
          <w:b/>
          <w:bCs/>
        </w:rPr>
        <w:tab/>
      </w:r>
      <w:r w:rsidR="007A1B06" w:rsidRPr="00E95A62">
        <w:rPr>
          <w:b/>
          <w:bCs/>
        </w:rPr>
        <w:tab/>
      </w:r>
      <w:r w:rsidR="0001069D" w:rsidRPr="00E95A62">
        <w:t xml:space="preserve">Agricultural Research Council </w:t>
      </w:r>
      <w:r w:rsidR="00097810" w:rsidRPr="00E95A62">
        <w:t xml:space="preserve">– </w:t>
      </w:r>
      <w:r w:rsidR="0015196B">
        <w:t xml:space="preserve">Natural Resources &amp; Engineering, Arcadia </w:t>
      </w:r>
    </w:p>
    <w:p w14:paraId="1F37A701" w14:textId="77777777" w:rsidR="007A1B06" w:rsidRPr="00E95A62" w:rsidRDefault="007A1B06" w:rsidP="00604D2C">
      <w:pPr>
        <w:rPr>
          <w:rFonts w:ascii="Arial" w:hAnsi="Arial" w:cs="Arial"/>
          <w:b/>
          <w:sz w:val="24"/>
          <w:szCs w:val="24"/>
        </w:rPr>
      </w:pPr>
    </w:p>
    <w:p w14:paraId="3BB9E47C" w14:textId="14A21B79" w:rsidR="00522725" w:rsidRPr="00E95A62" w:rsidRDefault="00604D2C" w:rsidP="00604D2C">
      <w:pPr>
        <w:rPr>
          <w:rFonts w:ascii="Arial" w:hAnsi="Arial" w:cs="Arial"/>
          <w:b/>
          <w:sz w:val="24"/>
          <w:szCs w:val="24"/>
        </w:rPr>
      </w:pPr>
      <w:r w:rsidRPr="00E95A62">
        <w:rPr>
          <w:rFonts w:ascii="Arial" w:hAnsi="Arial" w:cs="Arial"/>
          <w:b/>
          <w:sz w:val="24"/>
          <w:szCs w:val="24"/>
        </w:rPr>
        <w:t>Hardware Specification</w:t>
      </w:r>
      <w:r w:rsidR="0015196B">
        <w:rPr>
          <w:rFonts w:ascii="Arial" w:hAnsi="Arial" w:cs="Arial"/>
          <w:b/>
          <w:sz w:val="24"/>
          <w:szCs w:val="24"/>
        </w:rPr>
        <w:t>s:</w:t>
      </w:r>
    </w:p>
    <w:p w14:paraId="017416E6" w14:textId="219EC1FE" w:rsidR="00604D2C" w:rsidRDefault="00E95A62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E95A62">
        <w:rPr>
          <w:b/>
          <w:bCs/>
        </w:rPr>
        <w:t xml:space="preserve">2 X </w:t>
      </w:r>
      <w:r w:rsidR="00604D2C" w:rsidRPr="00E95A62">
        <w:rPr>
          <w:b/>
          <w:bCs/>
        </w:rPr>
        <w:t>Laptops</w:t>
      </w:r>
      <w:r w:rsidR="00D2360F">
        <w:rPr>
          <w:b/>
          <w:bCs/>
        </w:rPr>
        <w:t xml:space="preserve"> including USB wired mouse</w:t>
      </w:r>
      <w:r w:rsidR="00604D2C" w:rsidRPr="00E95A62">
        <w:rPr>
          <w:b/>
          <w:bCs/>
        </w:rPr>
        <w:t>:</w:t>
      </w:r>
    </w:p>
    <w:p w14:paraId="6284FA73" w14:textId="77777777" w:rsidR="00D2360F" w:rsidRPr="00E95A62" w:rsidRDefault="00D2360F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07A6578D" w14:textId="611C342D" w:rsidR="008E5B8D" w:rsidRPr="001C7D82" w:rsidRDefault="00C87A65" w:rsidP="00D62ECE">
      <w:pPr>
        <w:autoSpaceDE w:val="0"/>
        <w:autoSpaceDN w:val="0"/>
        <w:adjustRightInd w:val="0"/>
        <w:spacing w:after="0" w:line="240" w:lineRule="auto"/>
      </w:pPr>
      <w:r w:rsidRPr="00E95A62">
        <w:tab/>
      </w:r>
      <w:r w:rsidR="00ED3CB1" w:rsidRPr="001C7D82">
        <w:t>Screen size/</w:t>
      </w:r>
      <w:r w:rsidR="008E5B8D" w:rsidRPr="001C7D82">
        <w:t>Display:</w:t>
      </w:r>
      <w:r w:rsidR="004B074C" w:rsidRPr="001C7D82">
        <w:tab/>
      </w:r>
      <w:r w:rsidR="008E5B8D" w:rsidRPr="001C7D82">
        <w:t>15.6”</w:t>
      </w:r>
      <w:r w:rsidR="004B074C" w:rsidRPr="001C7D82">
        <w:t xml:space="preserve"> / 2GB </w:t>
      </w:r>
      <w:r w:rsidR="00E51D2E" w:rsidRPr="001C7D82">
        <w:t xml:space="preserve">Dedicated </w:t>
      </w:r>
      <w:r w:rsidR="004B074C" w:rsidRPr="001C7D82">
        <w:t>RAM</w:t>
      </w:r>
    </w:p>
    <w:p w14:paraId="7AD5B173" w14:textId="2BA485A5" w:rsidR="00604D2C" w:rsidRPr="001C7D82" w:rsidRDefault="00ED3CB1" w:rsidP="008E5B8D">
      <w:pPr>
        <w:autoSpaceDE w:val="0"/>
        <w:autoSpaceDN w:val="0"/>
        <w:adjustRightInd w:val="0"/>
        <w:spacing w:after="0" w:line="240" w:lineRule="auto"/>
        <w:ind w:firstLine="720"/>
      </w:pPr>
      <w:r w:rsidRPr="001C7D82">
        <w:t>Processor</w:t>
      </w:r>
      <w:r w:rsidR="00B051F7" w:rsidRPr="001C7D82">
        <w:t>/</w:t>
      </w:r>
      <w:r w:rsidR="00C87A65" w:rsidRPr="001C7D82">
        <w:t>CPU:</w:t>
      </w:r>
      <w:r w:rsidR="001D0E5D" w:rsidRPr="001C7D82">
        <w:tab/>
      </w:r>
      <w:r w:rsidR="008E5B8D" w:rsidRPr="001C7D82">
        <w:tab/>
      </w:r>
      <w:r w:rsidR="00847A40" w:rsidRPr="001C7D82">
        <w:t>8 Core (</w:t>
      </w:r>
      <w:r w:rsidR="001D0E5D" w:rsidRPr="001C7D82">
        <w:t>Intel Core i7</w:t>
      </w:r>
      <w:r w:rsidR="00D82E48" w:rsidRPr="001C7D82">
        <w:t xml:space="preserve"> </w:t>
      </w:r>
      <w:r w:rsidR="0015747D" w:rsidRPr="001C7D82">
        <w:t xml:space="preserve">/ AMD </w:t>
      </w:r>
      <w:proofErr w:type="spellStart"/>
      <w:r w:rsidR="0015747D" w:rsidRPr="001C7D82">
        <w:t>Ryzen</w:t>
      </w:r>
      <w:proofErr w:type="spellEnd"/>
      <w:r w:rsidR="0015747D" w:rsidRPr="001C7D82">
        <w:t xml:space="preserve"> 7</w:t>
      </w:r>
      <w:r w:rsidR="00847A40" w:rsidRPr="001C7D82">
        <w:t>)</w:t>
      </w:r>
      <w:r w:rsidR="00B051F7" w:rsidRPr="001C7D82">
        <w:t xml:space="preserve"> </w:t>
      </w:r>
      <w:r w:rsidR="00B051F7" w:rsidRPr="001C7D82">
        <w:rPr>
          <w:rFonts w:ascii="Calibri" w:hAnsi="Calibri" w:cs="Calibri"/>
        </w:rPr>
        <w:t>(up to 4.7GHz)</w:t>
      </w:r>
    </w:p>
    <w:p w14:paraId="2A378580" w14:textId="74B77D4B" w:rsidR="00C87A65" w:rsidRPr="00E95A62" w:rsidRDefault="00C87A65" w:rsidP="00D62ECE">
      <w:pPr>
        <w:autoSpaceDE w:val="0"/>
        <w:autoSpaceDN w:val="0"/>
        <w:adjustRightInd w:val="0"/>
        <w:spacing w:after="0" w:line="240" w:lineRule="auto"/>
      </w:pPr>
      <w:r w:rsidRPr="00E95A62">
        <w:tab/>
      </w:r>
      <w:r w:rsidR="00B051F7" w:rsidRPr="00E95A62">
        <w:t>Memory</w:t>
      </w:r>
      <w:r w:rsidR="00674993" w:rsidRPr="00E95A62">
        <w:t>:</w:t>
      </w:r>
      <w:r w:rsidR="00D82E48" w:rsidRPr="00E95A62">
        <w:tab/>
      </w:r>
      <w:r w:rsidR="008E5B8D" w:rsidRPr="00E95A62">
        <w:tab/>
      </w:r>
      <w:r w:rsidR="00456661" w:rsidRPr="00E95A62">
        <w:t>16GB</w:t>
      </w:r>
      <w:r w:rsidR="00ED3CB1" w:rsidRPr="00E95A62">
        <w:t xml:space="preserve"> R</w:t>
      </w:r>
      <w:r w:rsidR="00B051F7" w:rsidRPr="00E95A62">
        <w:t>am</w:t>
      </w:r>
    </w:p>
    <w:p w14:paraId="3EA9659C" w14:textId="69365165" w:rsidR="00674993" w:rsidRDefault="00674993" w:rsidP="00D62ECE">
      <w:pPr>
        <w:autoSpaceDE w:val="0"/>
        <w:autoSpaceDN w:val="0"/>
        <w:adjustRightInd w:val="0"/>
        <w:spacing w:after="0" w:line="240" w:lineRule="auto"/>
      </w:pPr>
      <w:r w:rsidRPr="00E95A62">
        <w:tab/>
      </w:r>
      <w:r w:rsidR="00B051F7" w:rsidRPr="00E95A62">
        <w:t>Storage:</w:t>
      </w:r>
      <w:r w:rsidR="008E5B8D" w:rsidRPr="00E95A62">
        <w:tab/>
      </w:r>
      <w:r w:rsidR="00B051F7" w:rsidRPr="00E95A62">
        <w:tab/>
      </w:r>
      <w:r w:rsidR="0015196B">
        <w:t>500GB</w:t>
      </w:r>
      <w:r w:rsidR="00B051F7" w:rsidRPr="00E95A62">
        <w:t xml:space="preserve"> SDD</w:t>
      </w:r>
      <w:r w:rsidR="00B051F7" w:rsidRPr="00E95A62">
        <w:tab/>
      </w:r>
    </w:p>
    <w:p w14:paraId="413A0800" w14:textId="12843400" w:rsidR="00890CB0" w:rsidRPr="00E95A62" w:rsidRDefault="00890CB0" w:rsidP="00D62ECE">
      <w:pPr>
        <w:autoSpaceDE w:val="0"/>
        <w:autoSpaceDN w:val="0"/>
        <w:adjustRightInd w:val="0"/>
        <w:spacing w:after="0" w:line="240" w:lineRule="auto"/>
      </w:pPr>
      <w:r>
        <w:tab/>
        <w:t>Communication:</w:t>
      </w:r>
      <w:r>
        <w:tab/>
        <w:t>Wi-Fi</w:t>
      </w:r>
    </w:p>
    <w:p w14:paraId="234CCE2C" w14:textId="06D382F0" w:rsidR="001F2DBD" w:rsidRPr="001C7D82" w:rsidRDefault="001F2DBD" w:rsidP="001F2DBD">
      <w:pPr>
        <w:autoSpaceDE w:val="0"/>
        <w:autoSpaceDN w:val="0"/>
        <w:adjustRightInd w:val="0"/>
        <w:spacing w:after="0" w:line="240" w:lineRule="auto"/>
        <w:rPr>
          <w:b/>
          <w:bCs/>
          <w:color w:val="FF0000"/>
        </w:rPr>
      </w:pPr>
      <w:r>
        <w:tab/>
      </w:r>
      <w:r w:rsidR="001C7D82" w:rsidRPr="001C7D82">
        <w:rPr>
          <w:b/>
          <w:bCs/>
          <w:color w:val="FF0000"/>
        </w:rPr>
        <w:t>Three-year, onsite, next business day warranty</w:t>
      </w:r>
    </w:p>
    <w:p w14:paraId="2E5506FA" w14:textId="39120762" w:rsidR="002F7696" w:rsidRPr="00E95A62" w:rsidRDefault="00ED3CB1" w:rsidP="00E95A62">
      <w:pPr>
        <w:autoSpaceDE w:val="0"/>
        <w:autoSpaceDN w:val="0"/>
        <w:adjustRightInd w:val="0"/>
        <w:spacing w:after="0" w:line="240" w:lineRule="auto"/>
        <w:jc w:val="center"/>
      </w:pPr>
      <w:r w:rsidRPr="00E95A62">
        <w:rPr>
          <w:noProof/>
          <w:lang w:eastAsia="en-ZA"/>
        </w:rPr>
        <w:drawing>
          <wp:inline distT="0" distB="0" distL="0" distR="0" wp14:anchorId="714059E8" wp14:editId="7A892C89">
            <wp:extent cx="4373256" cy="195072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451" cy="19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814BA" w14:textId="4725D927" w:rsidR="00890CB0" w:rsidRDefault="00890CB0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2C435256" w14:textId="2288EB11" w:rsidR="00604D2C" w:rsidRDefault="00E95A62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E95A62">
        <w:rPr>
          <w:b/>
          <w:bCs/>
        </w:rPr>
        <w:t xml:space="preserve">2 X </w:t>
      </w:r>
      <w:r w:rsidR="00604D2C" w:rsidRPr="00E95A62">
        <w:rPr>
          <w:b/>
          <w:bCs/>
        </w:rPr>
        <w:t>Backpacks:</w:t>
      </w:r>
    </w:p>
    <w:p w14:paraId="79AEA41E" w14:textId="77777777" w:rsidR="00D2360F" w:rsidRPr="00E95A62" w:rsidRDefault="00D2360F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5C952BCD" w14:textId="39DA3144" w:rsidR="00604D2C" w:rsidRPr="00E95A62" w:rsidRDefault="00A9679C" w:rsidP="00D2360F">
      <w:pPr>
        <w:autoSpaceDE w:val="0"/>
        <w:autoSpaceDN w:val="0"/>
        <w:adjustRightInd w:val="0"/>
        <w:spacing w:after="0" w:line="240" w:lineRule="auto"/>
        <w:ind w:firstLine="720"/>
      </w:pPr>
      <w:r w:rsidRPr="00E95A62">
        <w:t>Durable backpack</w:t>
      </w:r>
      <w:r w:rsidR="00ED3CB1" w:rsidRPr="00E95A62">
        <w:t>,</w:t>
      </w:r>
      <w:r w:rsidRPr="00E95A62">
        <w:t xml:space="preserve"> which fits the </w:t>
      </w:r>
      <w:r w:rsidR="00F76BD4" w:rsidRPr="00E95A62">
        <w:t>size of the laptop.</w:t>
      </w:r>
    </w:p>
    <w:p w14:paraId="403C3207" w14:textId="77777777" w:rsidR="00E42178" w:rsidRPr="00E95A62" w:rsidRDefault="00E42178" w:rsidP="00D62ECE">
      <w:pPr>
        <w:autoSpaceDE w:val="0"/>
        <w:autoSpaceDN w:val="0"/>
        <w:adjustRightInd w:val="0"/>
        <w:spacing w:after="0" w:line="240" w:lineRule="auto"/>
      </w:pPr>
    </w:p>
    <w:p w14:paraId="1312CB54" w14:textId="52EC2CC0" w:rsidR="0015196B" w:rsidRDefault="0015196B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rPr>
          <w:b/>
          <w:bCs/>
        </w:rPr>
        <w:t>2 x Laser printers (Black and White)</w:t>
      </w:r>
      <w:r w:rsidR="00D2360F">
        <w:rPr>
          <w:b/>
          <w:bCs/>
        </w:rPr>
        <w:t xml:space="preserve"> including USB printer cables:</w:t>
      </w:r>
    </w:p>
    <w:p w14:paraId="096B9DA3" w14:textId="77777777" w:rsidR="0015196B" w:rsidRDefault="0015196B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5B334710" w14:textId="57AB72D6" w:rsidR="0015196B" w:rsidRDefault="0015196B" w:rsidP="00D2360F">
      <w:pPr>
        <w:autoSpaceDE w:val="0"/>
        <w:autoSpaceDN w:val="0"/>
        <w:adjustRightInd w:val="0"/>
        <w:spacing w:after="0" w:line="240" w:lineRule="auto"/>
        <w:ind w:left="720"/>
      </w:pPr>
      <w:r w:rsidRPr="0015196B">
        <w:t>Prints up to 40 PPM (A4).</w:t>
      </w:r>
      <w:r w:rsidR="00D2360F">
        <w:t xml:space="preserve"> </w:t>
      </w:r>
      <w:r w:rsidRPr="0015196B">
        <w:t>Designed for work</w:t>
      </w:r>
      <w:r w:rsidR="00D2360F">
        <w:t xml:space="preserve"> </w:t>
      </w:r>
      <w:r w:rsidRPr="0015196B">
        <w:t>teams of up to 10 users</w:t>
      </w:r>
      <w:r w:rsidR="00D2360F">
        <w:t>.</w:t>
      </w:r>
    </w:p>
    <w:p w14:paraId="74CAE9EB" w14:textId="77777777" w:rsidR="00D2360F" w:rsidRDefault="0015196B" w:rsidP="00D2360F">
      <w:pPr>
        <w:autoSpaceDE w:val="0"/>
        <w:autoSpaceDN w:val="0"/>
        <w:adjustRightInd w:val="0"/>
        <w:spacing w:after="0" w:line="240" w:lineRule="auto"/>
        <w:ind w:left="720"/>
      </w:pPr>
      <w:r w:rsidRPr="0015196B">
        <w:t>350</w:t>
      </w:r>
      <w:r w:rsidR="00D2360F">
        <w:t xml:space="preserve"> </w:t>
      </w:r>
      <w:r w:rsidRPr="0015196B">
        <w:t>sheet Standard paper capacity</w:t>
      </w:r>
      <w:r w:rsidR="00D2360F">
        <w:t xml:space="preserve"> - </w:t>
      </w:r>
      <w:r w:rsidR="00D2360F" w:rsidRPr="0015196B">
        <w:t>variety of paper sizes and types</w:t>
      </w:r>
      <w:r w:rsidR="00D2360F">
        <w:t xml:space="preserve"> to be accepted</w:t>
      </w:r>
      <w:r w:rsidR="00D2360F" w:rsidRPr="0015196B">
        <w:t>.</w:t>
      </w:r>
      <w:r w:rsidR="00D2360F">
        <w:t xml:space="preserve"> </w:t>
      </w:r>
    </w:p>
    <w:p w14:paraId="7150C9D0" w14:textId="234050D7" w:rsidR="00D2360F" w:rsidRDefault="0015196B" w:rsidP="00D2360F">
      <w:pPr>
        <w:autoSpaceDE w:val="0"/>
        <w:autoSpaceDN w:val="0"/>
        <w:adjustRightInd w:val="0"/>
        <w:spacing w:after="0" w:line="240" w:lineRule="auto"/>
        <w:ind w:left="720"/>
      </w:pPr>
      <w:r w:rsidRPr="0015196B">
        <w:t>Auto duplex and booklet printing</w:t>
      </w:r>
      <w:r w:rsidR="00D2360F">
        <w:t xml:space="preserve">. </w:t>
      </w:r>
      <w:r w:rsidR="00D2360F" w:rsidRPr="0015196B">
        <w:t>Economy</w:t>
      </w:r>
      <w:r w:rsidR="00D2360F">
        <w:t>-</w:t>
      </w:r>
      <w:r w:rsidRPr="0015196B">
        <w:t>mode for toner savings</w:t>
      </w:r>
      <w:r w:rsidR="00D2360F">
        <w:t>.</w:t>
      </w:r>
    </w:p>
    <w:p w14:paraId="70AF62A1" w14:textId="77777777" w:rsidR="00D2360F" w:rsidRDefault="0015196B" w:rsidP="00D2360F">
      <w:pPr>
        <w:autoSpaceDE w:val="0"/>
        <w:autoSpaceDN w:val="0"/>
        <w:adjustRightInd w:val="0"/>
        <w:spacing w:after="0" w:line="240" w:lineRule="auto"/>
        <w:ind w:left="720"/>
      </w:pPr>
      <w:r w:rsidRPr="0015196B">
        <w:t xml:space="preserve">Standard print languages: PCL 6, PCL 5e, </w:t>
      </w:r>
      <w:r w:rsidR="00D2360F">
        <w:t>P</w:t>
      </w:r>
      <w:r w:rsidRPr="0015196B">
        <w:t xml:space="preserve">ostscript level 3 emulation, PDF, URF, PWG Raster. Connectivity Standard: </w:t>
      </w:r>
    </w:p>
    <w:p w14:paraId="191BF8C2" w14:textId="76C053BE" w:rsidR="00D2360F" w:rsidRDefault="0015196B" w:rsidP="00D2360F">
      <w:pPr>
        <w:autoSpaceDE w:val="0"/>
        <w:autoSpaceDN w:val="0"/>
        <w:adjustRightInd w:val="0"/>
        <w:spacing w:after="0" w:line="240" w:lineRule="auto"/>
        <w:ind w:left="720"/>
      </w:pPr>
      <w:r w:rsidRPr="0015196B">
        <w:t>1 Hi</w:t>
      </w:r>
      <w:r w:rsidR="00D2360F">
        <w:t>gh s</w:t>
      </w:r>
      <w:r w:rsidRPr="0015196B">
        <w:t>peed USB 2.0; 1 host USB at rear side; Gigabit Ethernet 10/100/1000BASET network; 802.3az</w:t>
      </w:r>
      <w:r w:rsidR="00D2360F">
        <w:t xml:space="preserve"> </w:t>
      </w:r>
      <w:r w:rsidRPr="0015196B">
        <w:t xml:space="preserve">(EEE). </w:t>
      </w:r>
    </w:p>
    <w:p w14:paraId="4B599EBA" w14:textId="19D80A67" w:rsidR="00D2360F" w:rsidRDefault="00D2360F" w:rsidP="00D2360F">
      <w:pPr>
        <w:autoSpaceDE w:val="0"/>
        <w:autoSpaceDN w:val="0"/>
        <w:adjustRightInd w:val="0"/>
        <w:spacing w:after="0" w:line="240" w:lineRule="auto"/>
        <w:ind w:left="720"/>
      </w:pPr>
      <w:r w:rsidRPr="00D2360F">
        <w:t>P</w:t>
      </w:r>
      <w:r>
        <w:t xml:space="preserve">rinter cable </w:t>
      </w:r>
      <w:r w:rsidRPr="00D2360F">
        <w:t>(USB2.0, T</w:t>
      </w:r>
      <w:r w:rsidR="00630D0B">
        <w:t>ype</w:t>
      </w:r>
      <w:r w:rsidRPr="00D2360F">
        <w:t xml:space="preserve"> A </w:t>
      </w:r>
      <w:r w:rsidR="00630D0B">
        <w:t>to</w:t>
      </w:r>
      <w:r w:rsidRPr="00D2360F">
        <w:t xml:space="preserve"> B, 2 </w:t>
      </w:r>
      <w:r w:rsidR="00630D0B">
        <w:t>meter</w:t>
      </w:r>
      <w:r w:rsidRPr="00D2360F">
        <w:t>)</w:t>
      </w:r>
    </w:p>
    <w:p w14:paraId="056E0335" w14:textId="1FDEFFC7" w:rsidR="0015196B" w:rsidRPr="0015196B" w:rsidRDefault="00D2360F" w:rsidP="00D2360F">
      <w:pPr>
        <w:autoSpaceDE w:val="0"/>
        <w:autoSpaceDN w:val="0"/>
        <w:adjustRightInd w:val="0"/>
        <w:spacing w:after="0" w:line="240" w:lineRule="auto"/>
        <w:ind w:left="720"/>
      </w:pPr>
      <w:r w:rsidRPr="00D2360F">
        <w:rPr>
          <w:b/>
          <w:bCs/>
          <w:color w:val="FF0000"/>
        </w:rPr>
        <w:t>Three (</w:t>
      </w:r>
      <w:r w:rsidR="0015196B" w:rsidRPr="00D2360F">
        <w:rPr>
          <w:b/>
          <w:bCs/>
          <w:color w:val="FF0000"/>
        </w:rPr>
        <w:t>3</w:t>
      </w:r>
      <w:r w:rsidRPr="00D2360F">
        <w:rPr>
          <w:b/>
          <w:bCs/>
          <w:color w:val="FF0000"/>
        </w:rPr>
        <w:t>)</w:t>
      </w:r>
      <w:r w:rsidR="0015196B" w:rsidRPr="00D2360F">
        <w:rPr>
          <w:b/>
          <w:bCs/>
          <w:color w:val="FF0000"/>
        </w:rPr>
        <w:t xml:space="preserve"> year extended warranty</w:t>
      </w:r>
    </w:p>
    <w:p w14:paraId="3AD9E3A2" w14:textId="77777777" w:rsidR="0015196B" w:rsidRPr="0015196B" w:rsidRDefault="0015196B" w:rsidP="0015196B"/>
    <w:p w14:paraId="367EBDE7" w14:textId="3BDB14E6" w:rsidR="0015196B" w:rsidRDefault="0015196B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5EBD9B16" w14:textId="2FDA8995" w:rsidR="00D2360F" w:rsidRDefault="00630D0B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rPr>
          <w:b/>
          <w:bCs/>
        </w:rPr>
        <w:lastRenderedPageBreak/>
        <w:t>2 x Label printers:</w:t>
      </w:r>
    </w:p>
    <w:p w14:paraId="6DDCE64D" w14:textId="4E7C1B9F" w:rsidR="00630D0B" w:rsidRDefault="00630D0B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0792B3B4" w14:textId="5163D581" w:rsidR="001C7D82" w:rsidRDefault="00630D0B" w:rsidP="001C7D82">
      <w:pPr>
        <w:autoSpaceDE w:val="0"/>
        <w:autoSpaceDN w:val="0"/>
        <w:adjustRightInd w:val="0"/>
        <w:spacing w:after="0" w:line="240" w:lineRule="auto"/>
        <w:ind w:left="720"/>
      </w:pPr>
      <w:r w:rsidRPr="00630D0B">
        <w:t>4 INCH D/T LABEL</w:t>
      </w:r>
      <w:r w:rsidR="001C7D82">
        <w:t>,</w:t>
      </w:r>
      <w:r w:rsidRPr="00630D0B">
        <w:t xml:space="preserve"> 203 DPI</w:t>
      </w:r>
      <w:r w:rsidR="001C7D82">
        <w:t>,</w:t>
      </w:r>
      <w:r w:rsidRPr="00630D0B">
        <w:t xml:space="preserve"> N</w:t>
      </w:r>
      <w:r w:rsidR="001C7D82">
        <w:t>o</w:t>
      </w:r>
      <w:r w:rsidRPr="00630D0B">
        <w:t xml:space="preserve"> P</w:t>
      </w:r>
      <w:r w:rsidR="001C7D82">
        <w:t>eeler</w:t>
      </w:r>
    </w:p>
    <w:p w14:paraId="5C3CD9DD" w14:textId="7070497B" w:rsidR="00D2360F" w:rsidRDefault="00630D0B" w:rsidP="001C7D82">
      <w:pPr>
        <w:autoSpaceDE w:val="0"/>
        <w:autoSpaceDN w:val="0"/>
        <w:adjustRightInd w:val="0"/>
        <w:spacing w:after="0" w:line="240" w:lineRule="auto"/>
        <w:ind w:left="720"/>
      </w:pPr>
      <w:r w:rsidRPr="00630D0B">
        <w:t>USB 2.0 S</w:t>
      </w:r>
      <w:r w:rsidR="001C7D82">
        <w:t>erial,</w:t>
      </w:r>
      <w:r w:rsidRPr="00630D0B">
        <w:t xml:space="preserve"> E</w:t>
      </w:r>
      <w:r w:rsidR="001C7D82">
        <w:t>thernet</w:t>
      </w:r>
    </w:p>
    <w:p w14:paraId="1EBFE6DA" w14:textId="7EB5ED36" w:rsidR="00EF40E9" w:rsidRPr="00EF40E9" w:rsidRDefault="006B55D0" w:rsidP="001C7D82">
      <w:pPr>
        <w:autoSpaceDE w:val="0"/>
        <w:autoSpaceDN w:val="0"/>
        <w:adjustRightInd w:val="0"/>
        <w:spacing w:after="0" w:line="240" w:lineRule="auto"/>
        <w:ind w:left="720"/>
        <w:rPr>
          <w:b/>
          <w:bCs/>
          <w:color w:val="FF0000"/>
        </w:rPr>
      </w:pPr>
      <w:r>
        <w:rPr>
          <w:b/>
          <w:bCs/>
          <w:color w:val="FF0000"/>
        </w:rPr>
        <w:t xml:space="preserve">12 Months </w:t>
      </w:r>
      <w:r w:rsidR="00EF40E9" w:rsidRPr="00EF40E9">
        <w:rPr>
          <w:b/>
          <w:bCs/>
          <w:color w:val="FF0000"/>
        </w:rPr>
        <w:t>Standard warranty</w:t>
      </w:r>
    </w:p>
    <w:p w14:paraId="0F16D934" w14:textId="6469C362" w:rsidR="00D2360F" w:rsidRDefault="00D2360F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48796131" w14:textId="19E9D1C4" w:rsidR="001C7D82" w:rsidRDefault="001C7D82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rPr>
          <w:b/>
          <w:bCs/>
        </w:rPr>
        <w:t>2 x Projectors:</w:t>
      </w:r>
    </w:p>
    <w:p w14:paraId="14EB4C72" w14:textId="77777777" w:rsidR="001C7D82" w:rsidRDefault="001C7D82" w:rsidP="001C7D82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14:paraId="60D093C8" w14:textId="65B2BC36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 xml:space="preserve">3700 lumens, WUXGA full HD resolution digital signage projector </w:t>
      </w:r>
    </w:p>
    <w:p w14:paraId="3CC24CE7" w14:textId="77777777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 xml:space="preserve">16:10 1920x1200 </w:t>
      </w:r>
    </w:p>
    <w:p w14:paraId="050D0D51" w14:textId="77777777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 xml:space="preserve">USB 2.0 A; USB 2.0 B (Service only) </w:t>
      </w:r>
    </w:p>
    <w:p w14:paraId="60C49645" w14:textId="77777777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>RS-232C</w:t>
      </w:r>
    </w:p>
    <w:p w14:paraId="70C5B798" w14:textId="77777777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>Wi-Fi</w:t>
      </w:r>
    </w:p>
    <w:p w14:paraId="6C213CF3" w14:textId="77777777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>VGA in x 2</w:t>
      </w:r>
    </w:p>
    <w:p w14:paraId="522C247F" w14:textId="77777777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>VGA out</w:t>
      </w:r>
    </w:p>
    <w:p w14:paraId="0280FD79" w14:textId="77777777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>HDMI in x 2</w:t>
      </w:r>
    </w:p>
    <w:p w14:paraId="2988BC90" w14:textId="77777777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>Audio in/out, built in speaker</w:t>
      </w:r>
    </w:p>
    <w:p w14:paraId="7DB69D3A" w14:textId="77777777" w:rsidR="001C7D82" w:rsidRPr="005253FD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>Projector management software</w:t>
      </w:r>
    </w:p>
    <w:p w14:paraId="61BAC4C3" w14:textId="49072BB1" w:rsidR="001C7D82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5253FD">
        <w:rPr>
          <w:lang w:val="en-US"/>
        </w:rPr>
        <w:t>Projector content manager</w:t>
      </w:r>
    </w:p>
    <w:p w14:paraId="3323FA32" w14:textId="55DC366A" w:rsidR="00EF40E9" w:rsidRPr="00EF40E9" w:rsidRDefault="006B55D0" w:rsidP="001C7D82">
      <w:pPr>
        <w:autoSpaceDE w:val="0"/>
        <w:autoSpaceDN w:val="0"/>
        <w:adjustRightInd w:val="0"/>
        <w:spacing w:after="0" w:line="240" w:lineRule="auto"/>
        <w:ind w:left="720"/>
        <w:rPr>
          <w:b/>
          <w:bCs/>
          <w:color w:val="FF0000"/>
          <w:lang w:val="en-US"/>
        </w:rPr>
      </w:pPr>
      <w:r>
        <w:rPr>
          <w:b/>
          <w:bCs/>
          <w:color w:val="FF0000"/>
          <w:lang w:val="en-US"/>
        </w:rPr>
        <w:t xml:space="preserve">12 Months </w:t>
      </w:r>
      <w:r w:rsidR="00EF40E9" w:rsidRPr="00EF40E9">
        <w:rPr>
          <w:b/>
          <w:bCs/>
          <w:color w:val="FF0000"/>
          <w:lang w:val="en-US"/>
        </w:rPr>
        <w:t>Standard warranty</w:t>
      </w:r>
    </w:p>
    <w:p w14:paraId="3A2106CC" w14:textId="21E06950" w:rsidR="001C7D82" w:rsidRDefault="001C7D82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6BB09205" w14:textId="77777777" w:rsidR="001C7D82" w:rsidRPr="001C7D82" w:rsidRDefault="001C7D82" w:rsidP="001C7D82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rPr>
          <w:b/>
          <w:bCs/>
        </w:rPr>
        <w:t xml:space="preserve">2 x </w:t>
      </w:r>
      <w:r w:rsidRPr="001C7D82">
        <w:rPr>
          <w:b/>
          <w:bCs/>
        </w:rPr>
        <w:t>Mobile Wi-Fi R219z (Router)</w:t>
      </w:r>
    </w:p>
    <w:p w14:paraId="3934E8DF" w14:textId="66BF25F4" w:rsidR="001C7D82" w:rsidRDefault="001C7D82" w:rsidP="00D62ECE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1A2A733A" w14:textId="7F6E4D85" w:rsidR="001C7D82" w:rsidRPr="001C7D82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1C7D82">
        <w:rPr>
          <w:lang w:val="en-US"/>
        </w:rPr>
        <w:t>Weight - 95 g; Dimensions - 100 x 58 x 13.7 mm</w:t>
      </w:r>
    </w:p>
    <w:p w14:paraId="69932ACB" w14:textId="45A0E6FF" w:rsidR="001C7D82" w:rsidRPr="001C7D82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1C7D82">
        <w:rPr>
          <w:lang w:val="en-US"/>
        </w:rPr>
        <w:t xml:space="preserve">Connectivity: 2G network - Download speed/upload speed 296/177 Kbps; 3G network - Download speed/upload speed 42.2/5.76 Mbps </w:t>
      </w:r>
    </w:p>
    <w:p w14:paraId="4DDDACD3" w14:textId="77777777" w:rsidR="001C7D82" w:rsidRPr="001C7D82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1C7D82">
        <w:rPr>
          <w:lang w:val="en-US"/>
        </w:rPr>
        <w:t>4G network - Download speed/upload speed 150/50 Mbps; Wi-Fi standard - 802.11 b/g/n, 2.4GHz</w:t>
      </w:r>
    </w:p>
    <w:p w14:paraId="4C3BF6E3" w14:textId="6D1E42A9" w:rsidR="001C7D82" w:rsidRDefault="001C7D82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r w:rsidRPr="001C7D82">
        <w:rPr>
          <w:lang w:val="en-US"/>
        </w:rPr>
        <w:t>Bands: 800 MHz</w:t>
      </w:r>
      <w:r w:rsidR="001C1BAE">
        <w:rPr>
          <w:lang w:val="en-US"/>
        </w:rPr>
        <w:t xml:space="preserve">, </w:t>
      </w:r>
      <w:r w:rsidRPr="001C7D82">
        <w:rPr>
          <w:lang w:val="en-US"/>
        </w:rPr>
        <w:t>900 MHz</w:t>
      </w:r>
      <w:r w:rsidR="001C1BAE">
        <w:rPr>
          <w:lang w:val="en-US"/>
        </w:rPr>
        <w:t xml:space="preserve">, </w:t>
      </w:r>
      <w:r w:rsidRPr="001C7D82">
        <w:rPr>
          <w:lang w:val="en-US"/>
        </w:rPr>
        <w:t>1800 MHz</w:t>
      </w:r>
      <w:r w:rsidR="001C1BAE">
        <w:rPr>
          <w:lang w:val="en-US"/>
        </w:rPr>
        <w:t xml:space="preserve">, </w:t>
      </w:r>
      <w:r w:rsidRPr="001C7D82">
        <w:rPr>
          <w:lang w:val="en-US"/>
        </w:rPr>
        <w:t>2100 MHz</w:t>
      </w:r>
      <w:r w:rsidR="001C1BAE">
        <w:rPr>
          <w:lang w:val="en-US"/>
        </w:rPr>
        <w:t xml:space="preserve">, </w:t>
      </w:r>
      <w:r w:rsidRPr="001C7D82">
        <w:rPr>
          <w:lang w:val="en-US"/>
        </w:rPr>
        <w:t>2600 MHz</w:t>
      </w:r>
    </w:p>
    <w:p w14:paraId="3CF0389E" w14:textId="51ACE3D7" w:rsidR="00EF40E9" w:rsidRPr="00EF40E9" w:rsidRDefault="006B55D0" w:rsidP="001C7D82">
      <w:pPr>
        <w:autoSpaceDE w:val="0"/>
        <w:autoSpaceDN w:val="0"/>
        <w:adjustRightInd w:val="0"/>
        <w:spacing w:after="0" w:line="240" w:lineRule="auto"/>
        <w:ind w:left="720"/>
        <w:rPr>
          <w:b/>
          <w:bCs/>
          <w:color w:val="FF0000"/>
          <w:lang w:val="en-US"/>
        </w:rPr>
      </w:pPr>
      <w:r>
        <w:rPr>
          <w:b/>
          <w:bCs/>
          <w:color w:val="FF0000"/>
          <w:lang w:val="en-US"/>
        </w:rPr>
        <w:t xml:space="preserve">12 Months </w:t>
      </w:r>
      <w:r w:rsidR="00EF40E9" w:rsidRPr="00EF40E9">
        <w:rPr>
          <w:b/>
          <w:bCs/>
          <w:color w:val="FF0000"/>
          <w:lang w:val="en-US"/>
        </w:rPr>
        <w:t>Standard warranty</w:t>
      </w:r>
    </w:p>
    <w:p w14:paraId="29C06269" w14:textId="59906814" w:rsidR="00EF40E9" w:rsidRDefault="00EF40E9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</w:p>
    <w:p w14:paraId="13F5BD95" w14:textId="5576A956" w:rsidR="006B55D0" w:rsidRDefault="006B55D0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</w:p>
    <w:p w14:paraId="487D9C5C" w14:textId="77777777" w:rsidR="003810C5" w:rsidRPr="003810C5" w:rsidRDefault="006B55D0" w:rsidP="003810C5">
      <w:pPr>
        <w:pStyle w:val="ListParagraph"/>
        <w:numPr>
          <w:ilvl w:val="0"/>
          <w:numId w:val="13"/>
        </w:numPr>
        <w:ind w:right="-108"/>
        <w:contextualSpacing/>
        <w:jc w:val="center"/>
        <w:rPr>
          <w:rFonts w:ascii="Tahoma" w:eastAsia="Times New Roman" w:hAnsi="Tahoma" w:cs="Times New Roman"/>
          <w:b/>
          <w:color w:val="FF0000"/>
        </w:rPr>
      </w:pPr>
      <w:r>
        <w:rPr>
          <w:lang w:val="en-US"/>
        </w:rPr>
        <w:t xml:space="preserve">NB </w:t>
      </w:r>
      <w:r w:rsidR="003810C5" w:rsidRPr="003810C5">
        <w:rPr>
          <w:rFonts w:ascii="Tahoma" w:eastAsia="Times New Roman" w:hAnsi="Tahoma" w:cs="Times New Roman"/>
          <w:b/>
          <w:color w:val="FF0000"/>
        </w:rPr>
        <w:t>Please  provide a detailed specification in the quotation and provide pictures</w:t>
      </w:r>
    </w:p>
    <w:p w14:paraId="15E44200" w14:textId="77777777" w:rsidR="003810C5" w:rsidRPr="003810C5" w:rsidRDefault="003810C5" w:rsidP="003810C5">
      <w:pPr>
        <w:pStyle w:val="ListParagraph"/>
        <w:numPr>
          <w:ilvl w:val="0"/>
          <w:numId w:val="13"/>
        </w:numPr>
        <w:ind w:right="-108"/>
        <w:contextualSpacing/>
        <w:jc w:val="center"/>
        <w:rPr>
          <w:rFonts w:ascii="Tahoma" w:eastAsia="Times New Roman" w:hAnsi="Tahoma" w:cs="Times New Roman"/>
          <w:b/>
          <w:color w:val="FF0000"/>
        </w:rPr>
      </w:pPr>
      <w:r w:rsidRPr="003810C5">
        <w:rPr>
          <w:rFonts w:ascii="Tahoma" w:eastAsia="Times New Roman" w:hAnsi="Tahoma" w:cs="Times New Roman"/>
          <w:b/>
          <w:color w:val="FF0000"/>
        </w:rPr>
        <w:t>Provide warranty letters</w:t>
      </w:r>
    </w:p>
    <w:p w14:paraId="444B2886" w14:textId="0D373F74" w:rsidR="006B55D0" w:rsidRPr="001C7D82" w:rsidRDefault="006B55D0" w:rsidP="001C7D82">
      <w:pPr>
        <w:autoSpaceDE w:val="0"/>
        <w:autoSpaceDN w:val="0"/>
        <w:adjustRightInd w:val="0"/>
        <w:spacing w:after="0" w:line="240" w:lineRule="auto"/>
        <w:ind w:left="720"/>
        <w:rPr>
          <w:lang w:val="en-US"/>
        </w:rPr>
      </w:pPr>
      <w:bookmarkStart w:id="0" w:name="_GoBack"/>
      <w:bookmarkEnd w:id="0"/>
    </w:p>
    <w:sectPr w:rsidR="006B55D0" w:rsidRPr="001C7D82" w:rsidSect="00E37C1E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A7463"/>
    <w:multiLevelType w:val="hybridMultilevel"/>
    <w:tmpl w:val="2536126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E01E91"/>
    <w:multiLevelType w:val="hybridMultilevel"/>
    <w:tmpl w:val="22FA2556"/>
    <w:lvl w:ilvl="0" w:tplc="19BEED8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56936"/>
    <w:multiLevelType w:val="hybridMultilevel"/>
    <w:tmpl w:val="906E2E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401B8"/>
    <w:multiLevelType w:val="hybridMultilevel"/>
    <w:tmpl w:val="2FC4CBF2"/>
    <w:lvl w:ilvl="0" w:tplc="D478C1A4">
      <w:start w:val="14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1D45AC"/>
    <w:multiLevelType w:val="multilevel"/>
    <w:tmpl w:val="2E6E8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26185C"/>
    <w:multiLevelType w:val="hybridMultilevel"/>
    <w:tmpl w:val="F4588714"/>
    <w:lvl w:ilvl="0" w:tplc="D9FA0AA0">
      <w:numFmt w:val="bullet"/>
      <w:lvlText w:val="-"/>
      <w:lvlJc w:val="left"/>
      <w:pPr>
        <w:ind w:left="252" w:hanging="360"/>
      </w:pPr>
      <w:rPr>
        <w:rFonts w:ascii="Tahoma" w:eastAsia="Times New Roman" w:hAnsi="Tahoma" w:cs="Tahoma" w:hint="default"/>
      </w:rPr>
    </w:lvl>
    <w:lvl w:ilvl="1" w:tplc="1C090003" w:tentative="1">
      <w:start w:val="1"/>
      <w:numFmt w:val="bullet"/>
      <w:lvlText w:val="o"/>
      <w:lvlJc w:val="left"/>
      <w:pPr>
        <w:ind w:left="97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69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41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13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85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57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29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012" w:hanging="360"/>
      </w:pPr>
      <w:rPr>
        <w:rFonts w:ascii="Wingdings" w:hAnsi="Wingdings" w:hint="default"/>
      </w:rPr>
    </w:lvl>
  </w:abstractNum>
  <w:abstractNum w:abstractNumId="6" w15:restartNumberingAfterBreak="0">
    <w:nsid w:val="5BED5C53"/>
    <w:multiLevelType w:val="hybridMultilevel"/>
    <w:tmpl w:val="B9707F8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4E7B8B"/>
    <w:multiLevelType w:val="hybridMultilevel"/>
    <w:tmpl w:val="2900584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5C666D"/>
    <w:multiLevelType w:val="hybridMultilevel"/>
    <w:tmpl w:val="2FDEC6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115B3F"/>
    <w:multiLevelType w:val="hybridMultilevel"/>
    <w:tmpl w:val="2E805CB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B3F51"/>
    <w:multiLevelType w:val="hybridMultilevel"/>
    <w:tmpl w:val="8ACA00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0"/>
  </w:num>
  <w:num w:numId="8">
    <w:abstractNumId w:val="0"/>
  </w:num>
  <w:num w:numId="9">
    <w:abstractNumId w:val="6"/>
  </w:num>
  <w:num w:numId="10">
    <w:abstractNumId w:val="7"/>
  </w:num>
  <w:num w:numId="11">
    <w:abstractNumId w:val="4"/>
  </w:num>
  <w:num w:numId="12">
    <w:abstractNumId w:val="5"/>
  </w:num>
  <w:num w:numId="13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jezMDaxtLAwtDRV0lEKTi0uzszPAykwqwUAVY7XGiwAAAA="/>
  </w:docVars>
  <w:rsids>
    <w:rsidRoot w:val="00EF5E83"/>
    <w:rsid w:val="0001069D"/>
    <w:rsid w:val="00011407"/>
    <w:rsid w:val="0004301A"/>
    <w:rsid w:val="000463BC"/>
    <w:rsid w:val="00054A3D"/>
    <w:rsid w:val="00097810"/>
    <w:rsid w:val="000C4505"/>
    <w:rsid w:val="000C6E35"/>
    <w:rsid w:val="00105FD8"/>
    <w:rsid w:val="00117BED"/>
    <w:rsid w:val="0014526A"/>
    <w:rsid w:val="0015196B"/>
    <w:rsid w:val="0015747D"/>
    <w:rsid w:val="001C1BAE"/>
    <w:rsid w:val="001C7D82"/>
    <w:rsid w:val="001D0E5D"/>
    <w:rsid w:val="001F2DBD"/>
    <w:rsid w:val="00233908"/>
    <w:rsid w:val="00240C2E"/>
    <w:rsid w:val="00251CE3"/>
    <w:rsid w:val="002736FF"/>
    <w:rsid w:val="00287713"/>
    <w:rsid w:val="002F7696"/>
    <w:rsid w:val="00305C48"/>
    <w:rsid w:val="00312312"/>
    <w:rsid w:val="00344F1D"/>
    <w:rsid w:val="003810C5"/>
    <w:rsid w:val="003B312C"/>
    <w:rsid w:val="00420015"/>
    <w:rsid w:val="00433AB0"/>
    <w:rsid w:val="00456661"/>
    <w:rsid w:val="00481FFD"/>
    <w:rsid w:val="004B074C"/>
    <w:rsid w:val="00522725"/>
    <w:rsid w:val="005632FE"/>
    <w:rsid w:val="00564AA2"/>
    <w:rsid w:val="005B3284"/>
    <w:rsid w:val="00604D2C"/>
    <w:rsid w:val="00612304"/>
    <w:rsid w:val="00630D0B"/>
    <w:rsid w:val="006551DA"/>
    <w:rsid w:val="00674993"/>
    <w:rsid w:val="006975D2"/>
    <w:rsid w:val="006A6683"/>
    <w:rsid w:val="006B55D0"/>
    <w:rsid w:val="006C6B2B"/>
    <w:rsid w:val="00704F54"/>
    <w:rsid w:val="00716E80"/>
    <w:rsid w:val="00766F4E"/>
    <w:rsid w:val="007A1B06"/>
    <w:rsid w:val="007A5CDD"/>
    <w:rsid w:val="007A7721"/>
    <w:rsid w:val="007F2D88"/>
    <w:rsid w:val="00847A40"/>
    <w:rsid w:val="00890CB0"/>
    <w:rsid w:val="00896B56"/>
    <w:rsid w:val="008D55F8"/>
    <w:rsid w:val="008E1FA2"/>
    <w:rsid w:val="008E5B8D"/>
    <w:rsid w:val="008F4919"/>
    <w:rsid w:val="0093280E"/>
    <w:rsid w:val="00973A2D"/>
    <w:rsid w:val="009D4641"/>
    <w:rsid w:val="009E338C"/>
    <w:rsid w:val="009E3451"/>
    <w:rsid w:val="00A1048D"/>
    <w:rsid w:val="00A35B8B"/>
    <w:rsid w:val="00A70738"/>
    <w:rsid w:val="00A9679C"/>
    <w:rsid w:val="00AB68AC"/>
    <w:rsid w:val="00AB6945"/>
    <w:rsid w:val="00AC6639"/>
    <w:rsid w:val="00B051F7"/>
    <w:rsid w:val="00B06EDF"/>
    <w:rsid w:val="00B16A08"/>
    <w:rsid w:val="00B56C94"/>
    <w:rsid w:val="00B81D46"/>
    <w:rsid w:val="00BB18DF"/>
    <w:rsid w:val="00BB4594"/>
    <w:rsid w:val="00C12315"/>
    <w:rsid w:val="00C20ACB"/>
    <w:rsid w:val="00C87A65"/>
    <w:rsid w:val="00CA0DB5"/>
    <w:rsid w:val="00CA1E1D"/>
    <w:rsid w:val="00CB0F96"/>
    <w:rsid w:val="00CD1D25"/>
    <w:rsid w:val="00CE33AE"/>
    <w:rsid w:val="00CF4615"/>
    <w:rsid w:val="00D00E19"/>
    <w:rsid w:val="00D042C0"/>
    <w:rsid w:val="00D2360F"/>
    <w:rsid w:val="00D43336"/>
    <w:rsid w:val="00D5544B"/>
    <w:rsid w:val="00D61AA4"/>
    <w:rsid w:val="00D62ECE"/>
    <w:rsid w:val="00D749B1"/>
    <w:rsid w:val="00D82E48"/>
    <w:rsid w:val="00DC6C86"/>
    <w:rsid w:val="00DE420A"/>
    <w:rsid w:val="00E37C1E"/>
    <w:rsid w:val="00E42178"/>
    <w:rsid w:val="00E51D2E"/>
    <w:rsid w:val="00E56AA2"/>
    <w:rsid w:val="00E95A62"/>
    <w:rsid w:val="00EA7381"/>
    <w:rsid w:val="00ED3CB1"/>
    <w:rsid w:val="00EF2D74"/>
    <w:rsid w:val="00EF40E9"/>
    <w:rsid w:val="00EF5E83"/>
    <w:rsid w:val="00F362FF"/>
    <w:rsid w:val="00F76BD4"/>
    <w:rsid w:val="00F87BC8"/>
    <w:rsid w:val="00FA357D"/>
    <w:rsid w:val="00FB0C94"/>
    <w:rsid w:val="00FB11F6"/>
    <w:rsid w:val="00FB781D"/>
    <w:rsid w:val="00FC1DC3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03D93"/>
  <w15:chartTrackingRefBased/>
  <w15:docId w15:val="{09CF413B-A1E5-45BB-8F1C-9646A69B7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5E83"/>
    <w:pPr>
      <w:spacing w:after="0" w:line="240" w:lineRule="auto"/>
      <w:ind w:left="720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7A7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5196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38C4846840F242A11383F371C4F356" ma:contentTypeVersion="12" ma:contentTypeDescription="Create a new document." ma:contentTypeScope="" ma:versionID="52d55304a6df3e07e57dff718f3147c8">
  <xsd:schema xmlns:xsd="http://www.w3.org/2001/XMLSchema" xmlns:xs="http://www.w3.org/2001/XMLSchema" xmlns:p="http://schemas.microsoft.com/office/2006/metadata/properties" xmlns:ns3="cb562fbf-d526-4235-9056-128cce45e3fe" xmlns:ns4="76984544-377d-4408-b817-a2c0de19787e" targetNamespace="http://schemas.microsoft.com/office/2006/metadata/properties" ma:root="true" ma:fieldsID="0c20f5bdc74e25bf4d9b9550889064b3" ns3:_="" ns4:_="">
    <xsd:import namespace="cb562fbf-d526-4235-9056-128cce45e3fe"/>
    <xsd:import namespace="76984544-377d-4408-b817-a2c0de19787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562fbf-d526-4235-9056-128cce45e3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984544-377d-4408-b817-a2c0de1978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95980C-1EB1-4C7B-A7CB-F609FF43F4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3627ED-A523-4431-96B3-4683E2224E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562fbf-d526-4235-9056-128cce45e3fe"/>
    <ds:schemaRef ds:uri="76984544-377d-4408-b817-a2c0de1978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28BF3D-41A2-4040-BE29-E5656957D0A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c8d4729-3fe4-4cb3-8983-900d3a7b5dee}" enabled="0" method="" siteId="{8c8d4729-3fe4-4cb3-8983-900d3a7b5de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w Nel</dc:creator>
  <cp:keywords/>
  <dc:description/>
  <cp:lastModifiedBy>Ayanda Mhlongo</cp:lastModifiedBy>
  <cp:revision>7</cp:revision>
  <dcterms:created xsi:type="dcterms:W3CDTF">2023-11-16T10:28:00Z</dcterms:created>
  <dcterms:modified xsi:type="dcterms:W3CDTF">2023-11-20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38C4846840F242A11383F371C4F356</vt:lpwstr>
  </property>
</Properties>
</file>